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 Rothste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thste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02 N Nottingham St Arlington 222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ne.h.rothstei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290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